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17A4E9" w14:textId="5DC55D27" w:rsidR="00D15EE3" w:rsidRPr="00A45D73" w:rsidRDefault="00D15EE3" w:rsidP="00D15EE3">
      <w:pPr>
        <w:spacing w:after="0" w:line="240" w:lineRule="auto"/>
        <w:jc w:val="center"/>
        <w:rPr>
          <w:b/>
          <w:sz w:val="28"/>
          <w:szCs w:val="28"/>
        </w:rPr>
      </w:pPr>
      <w:r w:rsidRPr="00A45D73">
        <w:rPr>
          <w:b/>
          <w:sz w:val="28"/>
          <w:szCs w:val="28"/>
        </w:rPr>
        <w:t xml:space="preserve">Week </w:t>
      </w:r>
      <w:r w:rsidR="002573F8">
        <w:rPr>
          <w:b/>
          <w:sz w:val="28"/>
          <w:szCs w:val="28"/>
        </w:rPr>
        <w:t>2</w:t>
      </w:r>
    </w:p>
    <w:p w14:paraId="26586083" w14:textId="65D19809" w:rsidR="00246EEC" w:rsidRPr="00A45D73" w:rsidRDefault="00246EEC" w:rsidP="00D15EE3">
      <w:pPr>
        <w:spacing w:after="0" w:line="240" w:lineRule="auto"/>
        <w:jc w:val="center"/>
      </w:pPr>
      <w:r w:rsidRPr="00A45D73">
        <w:t>(</w:t>
      </w:r>
      <w:r w:rsidR="002573F8">
        <w:t>7</w:t>
      </w:r>
      <w:r w:rsidR="002573F8" w:rsidRPr="002573F8">
        <w:rPr>
          <w:vertAlign w:val="superscript"/>
        </w:rPr>
        <w:t>th</w:t>
      </w:r>
      <w:r w:rsidRPr="00A45D73">
        <w:t xml:space="preserve"> </w:t>
      </w:r>
      <w:r w:rsidR="002573F8">
        <w:t>February</w:t>
      </w:r>
      <w:r w:rsidRPr="00A45D73">
        <w:t xml:space="preserve"> – </w:t>
      </w:r>
      <w:r w:rsidR="002573F8">
        <w:t>14</w:t>
      </w:r>
      <w:r w:rsidRPr="00A45D73">
        <w:rPr>
          <w:vertAlign w:val="superscript"/>
        </w:rPr>
        <w:t>th</w:t>
      </w:r>
      <w:r w:rsidRPr="00A45D73">
        <w:t xml:space="preserve"> February)</w:t>
      </w:r>
    </w:p>
    <w:p w14:paraId="37B5B660" w14:textId="51224176" w:rsidR="00D15EE3" w:rsidRPr="00A45D73" w:rsidRDefault="00D15EE3" w:rsidP="00D15EE3">
      <w:pPr>
        <w:spacing w:after="0" w:line="240" w:lineRule="auto"/>
        <w:jc w:val="center"/>
        <w:rPr>
          <w:b/>
        </w:rPr>
      </w:pPr>
    </w:p>
    <w:p w14:paraId="2FB9FBFF" w14:textId="7777777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Meeting</w:t>
      </w:r>
    </w:p>
    <w:p w14:paraId="1F6593D5" w14:textId="67F47593" w:rsidR="00D15EE3" w:rsidRPr="00A45D73" w:rsidRDefault="00D15EE3" w:rsidP="006620EF">
      <w:pPr>
        <w:spacing w:after="120" w:line="240" w:lineRule="auto"/>
        <w:rPr>
          <w:b/>
        </w:rPr>
      </w:pPr>
      <w:r w:rsidRPr="00A45D73">
        <w:t xml:space="preserve">(Thursday </w:t>
      </w:r>
      <w:r w:rsidR="002573F8">
        <w:t>7</w:t>
      </w:r>
      <w:r w:rsidR="002573F8" w:rsidRPr="002573F8">
        <w:rPr>
          <w:vertAlign w:val="superscript"/>
        </w:rPr>
        <w:t>th</w:t>
      </w:r>
      <w:r w:rsidRPr="00A45D73">
        <w:t xml:space="preserve"> </w:t>
      </w:r>
      <w:r w:rsidR="002573F8">
        <w:t>February</w:t>
      </w:r>
      <w:r w:rsidRPr="00A45D73">
        <w:t>)</w:t>
      </w:r>
    </w:p>
    <w:p w14:paraId="4904FC54" w14:textId="65D7F6F9" w:rsidR="00D15EE3" w:rsidRPr="00A45D73" w:rsidRDefault="00D15EE3" w:rsidP="00246EEC">
      <w:pPr>
        <w:spacing w:after="0" w:line="240" w:lineRule="auto"/>
        <w:rPr>
          <w:b/>
        </w:rPr>
      </w:pPr>
      <w:r w:rsidRPr="00A45D73">
        <w:rPr>
          <w:b/>
        </w:rPr>
        <w:t>Attendees:</w:t>
      </w:r>
    </w:p>
    <w:p w14:paraId="292A909D" w14:textId="6641B54F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Cameron Armstrong</w:t>
      </w:r>
    </w:p>
    <w:p w14:paraId="01D57C8F" w14:textId="46FD1CD4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Daniel Olsson</w:t>
      </w:r>
    </w:p>
    <w:p w14:paraId="60546F0D" w14:textId="5E68C19E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ack Fisher</w:t>
      </w:r>
    </w:p>
    <w:p w14:paraId="73D8C4D4" w14:textId="52D2AC5B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e Douthwaite</w:t>
      </w:r>
    </w:p>
    <w:p w14:paraId="63CB864C" w14:textId="7747D7BD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sh Whelan</w:t>
      </w:r>
    </w:p>
    <w:p w14:paraId="1EAAB4F1" w14:textId="68550E26" w:rsidR="00D15EE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Sehun Babatunde</w:t>
      </w:r>
    </w:p>
    <w:p w14:paraId="220CB68D" w14:textId="77777777" w:rsidR="00A45D73" w:rsidRPr="00A45D73" w:rsidRDefault="00A45D73" w:rsidP="00A45D73">
      <w:pPr>
        <w:spacing w:after="0" w:line="240" w:lineRule="auto"/>
      </w:pPr>
    </w:p>
    <w:p w14:paraId="548B0810" w14:textId="07FBBD0B" w:rsidR="00246EEC" w:rsidRPr="00A45D73" w:rsidRDefault="00246EEC" w:rsidP="00246EEC">
      <w:pPr>
        <w:spacing w:after="0" w:line="240" w:lineRule="auto"/>
        <w:rPr>
          <w:b/>
        </w:rPr>
      </w:pPr>
      <w:r w:rsidRPr="00A45D73">
        <w:rPr>
          <w:b/>
        </w:rPr>
        <w:t>Meeting</w:t>
      </w:r>
      <w:r w:rsidR="00A45D73">
        <w:rPr>
          <w:b/>
        </w:rPr>
        <w:t xml:space="preserve"> Log</w:t>
      </w:r>
      <w:r w:rsidRPr="00A45D73">
        <w:rPr>
          <w:b/>
        </w:rPr>
        <w:t>:</w:t>
      </w:r>
    </w:p>
    <w:p w14:paraId="77DCEAE1" w14:textId="417C8A4A" w:rsidR="006620EF" w:rsidRDefault="002573F8" w:rsidP="00246EEC">
      <w:pPr>
        <w:pStyle w:val="ListParagraph"/>
        <w:numPr>
          <w:ilvl w:val="0"/>
          <w:numId w:val="1"/>
        </w:numPr>
        <w:spacing w:after="0" w:line="240" w:lineRule="auto"/>
      </w:pPr>
      <w:r>
        <w:t>Split the technical plan into separate sections for each member to complete.</w:t>
      </w:r>
    </w:p>
    <w:p w14:paraId="640FA2B7" w14:textId="29081263" w:rsidR="002573F8" w:rsidRDefault="002573F8" w:rsidP="002573F8">
      <w:pPr>
        <w:pStyle w:val="ListParagraph"/>
        <w:numPr>
          <w:ilvl w:val="0"/>
          <w:numId w:val="1"/>
        </w:numPr>
        <w:spacing w:after="0" w:line="240" w:lineRule="auto"/>
      </w:pPr>
      <w:r>
        <w:t>Research further into autism and augmented reality for our technical plan and user analysis.</w:t>
      </w:r>
    </w:p>
    <w:p w14:paraId="35B61A8F" w14:textId="4735DB68" w:rsidR="002573F8" w:rsidRPr="00A45D73" w:rsidRDefault="002573F8" w:rsidP="002573F8">
      <w:pPr>
        <w:pStyle w:val="ListParagraph"/>
        <w:numPr>
          <w:ilvl w:val="0"/>
          <w:numId w:val="1"/>
        </w:numPr>
        <w:spacing w:after="0" w:line="240" w:lineRule="auto"/>
      </w:pPr>
      <w:r>
        <w:t>Brainstorm and discuss application ideas.</w:t>
      </w:r>
    </w:p>
    <w:p w14:paraId="7332D4C3" w14:textId="77777777" w:rsidR="00A45D73" w:rsidRPr="00A45D73" w:rsidRDefault="00A45D73" w:rsidP="00A45D73">
      <w:pPr>
        <w:spacing w:after="0" w:line="240" w:lineRule="auto"/>
      </w:pPr>
    </w:p>
    <w:p w14:paraId="7633506D" w14:textId="712B9EF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Actions</w:t>
      </w:r>
    </w:p>
    <w:p w14:paraId="280DB526" w14:textId="2F89CECB" w:rsidR="006620EF" w:rsidRPr="00A45D73" w:rsidRDefault="006620EF" w:rsidP="006620EF">
      <w:pPr>
        <w:spacing w:after="120" w:line="240" w:lineRule="auto"/>
      </w:pPr>
      <w:r w:rsidRPr="00A45D73">
        <w:t xml:space="preserve">The </w:t>
      </w:r>
      <w:r w:rsidR="002573F8">
        <w:t xml:space="preserve">Technical Plan </w:t>
      </w:r>
      <w:r w:rsidRPr="00A45D73">
        <w:t xml:space="preserve">was split up and each member assigned themselves to a </w:t>
      </w:r>
      <w:r w:rsidR="00A45D73" w:rsidRPr="00A45D73">
        <w:t>task</w:t>
      </w:r>
      <w:r w:rsidRPr="00A45D73">
        <w:t xml:space="preserve"> to be </w:t>
      </w:r>
      <w:r w:rsidR="00A45D73" w:rsidRPr="00A45D73">
        <w:t>uploaded</w:t>
      </w:r>
      <w:r w:rsidRPr="00A45D73">
        <w:t xml:space="preserve"> before the</w:t>
      </w:r>
      <w:r w:rsidR="002573F8">
        <w:t xml:space="preserve"> 22</w:t>
      </w:r>
      <w:r w:rsidR="002573F8">
        <w:rPr>
          <w:vertAlign w:val="superscript"/>
        </w:rPr>
        <w:t>nd</w:t>
      </w:r>
      <w:r w:rsidRPr="00A45D73">
        <w:t xml:space="preserve"> February deadline</w:t>
      </w:r>
      <w:r w:rsidR="00A45D73" w:rsidRPr="00A45D73">
        <w:t>:</w:t>
      </w:r>
    </w:p>
    <w:p w14:paraId="66D0A0D8" w14:textId="12EB0CD0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t>Cameron Armstrong</w:t>
      </w:r>
    </w:p>
    <w:p w14:paraId="3D7888B8" w14:textId="03DBD9C1" w:rsidR="006620EF" w:rsidRDefault="002573F8" w:rsidP="002573F8">
      <w:pPr>
        <w:pStyle w:val="ListParagraph"/>
        <w:numPr>
          <w:ilvl w:val="1"/>
          <w:numId w:val="2"/>
        </w:numPr>
        <w:spacing w:after="0" w:line="240" w:lineRule="auto"/>
      </w:pPr>
      <w:r>
        <w:t>Outline of proposed solution to allow feasibility to be assessed.</w:t>
      </w:r>
    </w:p>
    <w:p w14:paraId="243D8513" w14:textId="7B6A99D9" w:rsidR="002573F8" w:rsidRPr="00E04B02" w:rsidRDefault="002573F8" w:rsidP="002573F8">
      <w:pPr>
        <w:pStyle w:val="ListParagraph"/>
        <w:numPr>
          <w:ilvl w:val="1"/>
          <w:numId w:val="2"/>
        </w:numPr>
        <w:spacing w:after="0" w:line="240" w:lineRule="auto"/>
      </w:pPr>
      <w:r>
        <w:t xml:space="preserve">Any significant risks and actions to avoid, reduce or tackle </w:t>
      </w:r>
      <w:r w:rsidR="007E3EED">
        <w:t>them.</w:t>
      </w:r>
    </w:p>
    <w:p w14:paraId="6EACFC2C" w14:textId="15837E56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Daniel Olsson</w:t>
      </w:r>
    </w:p>
    <w:p w14:paraId="16D4D589" w14:textId="357163E1" w:rsidR="007E3EED" w:rsidRDefault="007E3EED" w:rsidP="006620EF">
      <w:pPr>
        <w:pStyle w:val="ListParagraph"/>
        <w:numPr>
          <w:ilvl w:val="1"/>
          <w:numId w:val="2"/>
        </w:numPr>
        <w:spacing w:after="0" w:line="240" w:lineRule="auto"/>
      </w:pPr>
      <w:r>
        <w:t>Estimate of how much the project will cost.</w:t>
      </w:r>
    </w:p>
    <w:p w14:paraId="5A117399" w14:textId="42B92A9F" w:rsidR="007E3EED" w:rsidRDefault="007E3EED" w:rsidP="006620EF">
      <w:pPr>
        <w:pStyle w:val="ListParagraph"/>
        <w:numPr>
          <w:ilvl w:val="1"/>
          <w:numId w:val="2"/>
        </w:numPr>
        <w:spacing w:after="0" w:line="240" w:lineRule="auto"/>
      </w:pPr>
      <w:r>
        <w:t>Worker time, cost per day and overheads.</w:t>
      </w:r>
    </w:p>
    <w:p w14:paraId="54A4FB10" w14:textId="7338D3CE" w:rsidR="007E3EED" w:rsidRPr="007E3EED" w:rsidRDefault="007E3EED" w:rsidP="006620EF">
      <w:pPr>
        <w:pStyle w:val="ListParagraph"/>
        <w:numPr>
          <w:ilvl w:val="1"/>
          <w:numId w:val="2"/>
        </w:numPr>
        <w:spacing w:after="0" w:line="240" w:lineRule="auto"/>
      </w:pPr>
      <w:r>
        <w:t>Commercial software license costs.</w:t>
      </w:r>
    </w:p>
    <w:p w14:paraId="67F8AE5D" w14:textId="34AB9FFD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Jack Fisher</w:t>
      </w:r>
    </w:p>
    <w:p w14:paraId="3CF6B74E" w14:textId="25551E15" w:rsid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t>Description of the application demonstrating initial investigation.</w:t>
      </w:r>
    </w:p>
    <w:p w14:paraId="4D6FC3D3" w14:textId="3DFC03D9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t>Envisaged usage scenarios.</w:t>
      </w:r>
    </w:p>
    <w:p w14:paraId="2DDBD9D6" w14:textId="16BE46DC" w:rsidR="007E3EED" w:rsidRPr="007E3EED" w:rsidRDefault="006620EF" w:rsidP="007E3EED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Joe Douthwaite</w:t>
      </w:r>
    </w:p>
    <w:p w14:paraId="1CB13161" w14:textId="5397B2C4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Team processes and operational procedures.</w:t>
      </w:r>
    </w:p>
    <w:p w14:paraId="5A34422C" w14:textId="2469544C" w:rsidR="007E3EED" w:rsidRPr="007E3EED" w:rsidRDefault="007E3EED" w:rsidP="007E3EED">
      <w:pPr>
        <w:pStyle w:val="ListParagraph"/>
        <w:numPr>
          <w:ilvl w:val="0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Josh Whelan</w:t>
      </w:r>
    </w:p>
    <w:p w14:paraId="77D3AA84" w14:textId="65E32561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Outline user interface/interaction designs for the AR application.</w:t>
      </w:r>
    </w:p>
    <w:p w14:paraId="561DDE57" w14:textId="25EF43A0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Evaluation of alternative potential approaches.</w:t>
      </w:r>
    </w:p>
    <w:p w14:paraId="16AB344A" w14:textId="406089C4" w:rsidR="007E3EED" w:rsidRPr="007E3EED" w:rsidRDefault="007E3EED" w:rsidP="007E3EED">
      <w:pPr>
        <w:pStyle w:val="ListParagraph"/>
        <w:numPr>
          <w:ilvl w:val="0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Sehun Babatunde</w:t>
      </w:r>
    </w:p>
    <w:p w14:paraId="5291EC6F" w14:textId="399F1009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Investigation methods, development lifecycle and application structure.</w:t>
      </w:r>
    </w:p>
    <w:p w14:paraId="405F0031" w14:textId="334EEBB0" w:rsidR="005A5AA0" w:rsidRPr="00E46FC5" w:rsidRDefault="007E3EED" w:rsidP="00E46FC5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Implementation approaches.</w:t>
      </w:r>
    </w:p>
    <w:p w14:paraId="75B4970D" w14:textId="77777777" w:rsidR="00E46FC5" w:rsidRDefault="00E46FC5" w:rsidP="00E46FC5">
      <w:pPr>
        <w:spacing w:after="0" w:line="240" w:lineRule="auto"/>
      </w:pPr>
    </w:p>
    <w:p w14:paraId="470E9FDB" w14:textId="179735D7" w:rsidR="007E3EED" w:rsidRDefault="007E3EED" w:rsidP="007E3EED">
      <w:pPr>
        <w:spacing w:after="120" w:line="240" w:lineRule="auto"/>
      </w:pPr>
      <w:r>
        <w:t>The User Analysis was split up and each part was to be uploaded before the 22</w:t>
      </w:r>
      <w:r w:rsidRPr="007E3EED">
        <w:rPr>
          <w:vertAlign w:val="superscript"/>
        </w:rPr>
        <w:t>nd</w:t>
      </w:r>
      <w:r>
        <w:t xml:space="preserve"> February deadline:</w:t>
      </w:r>
    </w:p>
    <w:p w14:paraId="7392C1FB" w14:textId="77777777" w:rsidR="00164386" w:rsidRDefault="00164386" w:rsidP="00164386">
      <w:pPr>
        <w:pStyle w:val="ListParagraph"/>
        <w:numPr>
          <w:ilvl w:val="0"/>
          <w:numId w:val="3"/>
        </w:numPr>
        <w:spacing w:after="0" w:line="240" w:lineRule="auto"/>
      </w:pPr>
      <w:r>
        <w:t>Cameron Armstrong, Joe Douthwaite, Josh Whelan, Sehun Babatunde</w:t>
      </w:r>
    </w:p>
    <w:p w14:paraId="6028BF54" w14:textId="77777777" w:rsidR="00164386" w:rsidRDefault="00164386" w:rsidP="00164386">
      <w:pPr>
        <w:pStyle w:val="ListParagraph"/>
        <w:numPr>
          <w:ilvl w:val="1"/>
          <w:numId w:val="3"/>
        </w:numPr>
        <w:spacing w:after="0" w:line="240" w:lineRule="auto"/>
      </w:pPr>
      <w:r>
        <w:t>Challenges this presents to the users.</w:t>
      </w:r>
    </w:p>
    <w:p w14:paraId="1640F12E" w14:textId="77777777" w:rsidR="00164386" w:rsidRDefault="00164386" w:rsidP="00164386">
      <w:pPr>
        <w:pStyle w:val="ListParagraph"/>
        <w:numPr>
          <w:ilvl w:val="1"/>
          <w:numId w:val="3"/>
        </w:numPr>
        <w:spacing w:after="0" w:line="240" w:lineRule="auto"/>
      </w:pPr>
      <w:r>
        <w:t>Challenges this presents during play.</w:t>
      </w:r>
    </w:p>
    <w:p w14:paraId="1CF3C7D7" w14:textId="70B988E3" w:rsidR="007E3EED" w:rsidRDefault="007E3EED" w:rsidP="007E3EED">
      <w:pPr>
        <w:pStyle w:val="ListParagraph"/>
        <w:numPr>
          <w:ilvl w:val="0"/>
          <w:numId w:val="3"/>
        </w:numPr>
        <w:spacing w:after="0" w:line="240" w:lineRule="auto"/>
      </w:pPr>
      <w:r>
        <w:t>Daniel Olsson</w:t>
      </w:r>
    </w:p>
    <w:p w14:paraId="18C5658D" w14:textId="3BB27EEF" w:rsidR="007E3EED" w:rsidRDefault="007E3EED" w:rsidP="007E3EED">
      <w:pPr>
        <w:pStyle w:val="ListParagraph"/>
        <w:numPr>
          <w:ilvl w:val="1"/>
          <w:numId w:val="3"/>
        </w:numPr>
        <w:spacing w:after="0" w:line="240" w:lineRule="auto"/>
      </w:pPr>
      <w:r>
        <w:t>Types of impairment experienced by our chosen user group.</w:t>
      </w:r>
    </w:p>
    <w:p w14:paraId="478F55B6" w14:textId="20646765" w:rsidR="007E3EED" w:rsidRDefault="007E3EED" w:rsidP="007E3EED">
      <w:pPr>
        <w:pStyle w:val="ListParagraph"/>
        <w:numPr>
          <w:ilvl w:val="0"/>
          <w:numId w:val="3"/>
        </w:numPr>
        <w:spacing w:after="0" w:line="240" w:lineRule="auto"/>
      </w:pPr>
      <w:r>
        <w:t>Jack Fisher</w:t>
      </w:r>
    </w:p>
    <w:p w14:paraId="79AE357B" w14:textId="66BBDC61" w:rsidR="00347428" w:rsidRPr="001317B0" w:rsidRDefault="007E3EED" w:rsidP="0015189E">
      <w:pPr>
        <w:pStyle w:val="ListParagraph"/>
        <w:numPr>
          <w:ilvl w:val="1"/>
          <w:numId w:val="3"/>
        </w:numPr>
        <w:spacing w:after="0" w:line="240" w:lineRule="auto"/>
      </w:pPr>
      <w:r>
        <w:t>Current approaches to addressing these challenges.</w:t>
      </w:r>
    </w:p>
    <w:p w14:paraId="4E473248" w14:textId="3526C464" w:rsidR="00347428" w:rsidRPr="00347428" w:rsidRDefault="00347428" w:rsidP="00347428">
      <w:pPr>
        <w:pStyle w:val="ListParagraph"/>
        <w:numPr>
          <w:ilvl w:val="0"/>
          <w:numId w:val="4"/>
        </w:numPr>
        <w:spacing w:after="0" w:line="240" w:lineRule="auto"/>
        <w:rPr>
          <w:i/>
        </w:rPr>
      </w:pPr>
      <w:r>
        <w:lastRenderedPageBreak/>
        <w:t>Jack Fisher</w:t>
      </w:r>
    </w:p>
    <w:p w14:paraId="02362D33" w14:textId="62C271AB" w:rsidR="00347428" w:rsidRPr="00347428" w:rsidRDefault="00347428" w:rsidP="00347428">
      <w:pPr>
        <w:pStyle w:val="ListParagraph"/>
        <w:numPr>
          <w:ilvl w:val="1"/>
          <w:numId w:val="4"/>
        </w:numPr>
        <w:spacing w:after="0" w:line="240" w:lineRule="auto"/>
        <w:rPr>
          <w:i/>
        </w:rPr>
      </w:pPr>
      <w:r>
        <w:t>Researched current approaches and techniques used to help people with autism and which of these would be suitable for our application. (2 hours)</w:t>
      </w:r>
    </w:p>
    <w:p w14:paraId="1BEC72E3" w14:textId="77777777" w:rsidR="00E46FC5" w:rsidRPr="00E46FC5" w:rsidRDefault="00AA7CC2" w:rsidP="00E46FC5">
      <w:pPr>
        <w:pStyle w:val="ListParagraph"/>
        <w:numPr>
          <w:ilvl w:val="0"/>
          <w:numId w:val="4"/>
        </w:numPr>
        <w:spacing w:after="0" w:line="240" w:lineRule="auto"/>
        <w:rPr>
          <w:i/>
        </w:rPr>
      </w:pPr>
      <w:r>
        <w:t xml:space="preserve">Cameron Armstrong </w:t>
      </w:r>
    </w:p>
    <w:p w14:paraId="048264C0" w14:textId="77777777" w:rsidR="00E46FC5" w:rsidRPr="00E46FC5" w:rsidRDefault="00AA7CC2" w:rsidP="00E46FC5">
      <w:pPr>
        <w:pStyle w:val="ListParagraph"/>
        <w:numPr>
          <w:ilvl w:val="1"/>
          <w:numId w:val="4"/>
        </w:numPr>
        <w:spacing w:after="0" w:line="240" w:lineRule="auto"/>
        <w:rPr>
          <w:i/>
        </w:rPr>
      </w:pPr>
      <w:r>
        <w:t xml:space="preserve">Drew up an outline </w:t>
      </w:r>
      <w:r w:rsidR="000247DB">
        <w:t>of a</w:t>
      </w:r>
      <w:r w:rsidR="002716D0">
        <w:t xml:space="preserve"> </w:t>
      </w:r>
      <w:r>
        <w:t>solution to allow feasibility of the application to be assessed.</w:t>
      </w:r>
    </w:p>
    <w:p w14:paraId="5F2245DB" w14:textId="0E64C3B8" w:rsidR="00AA7CC2" w:rsidRPr="00E46FC5" w:rsidRDefault="00AA7CC2" w:rsidP="00E46FC5">
      <w:pPr>
        <w:pStyle w:val="ListParagraph"/>
        <w:numPr>
          <w:ilvl w:val="1"/>
          <w:numId w:val="4"/>
        </w:numPr>
        <w:spacing w:after="0" w:line="240" w:lineRule="auto"/>
        <w:rPr>
          <w:i/>
        </w:rPr>
      </w:pPr>
      <w:r>
        <w:t>Researched</w:t>
      </w:r>
      <w:r w:rsidR="00E46FC5">
        <w:t xml:space="preserve"> </w:t>
      </w:r>
      <w:r>
        <w:t>significant risks and actions to avoid, reduce or tackl</w:t>
      </w:r>
      <w:r w:rsidR="00E46FC5">
        <w:t>e them</w:t>
      </w:r>
      <w:r>
        <w:t>. (2 hours)</w:t>
      </w:r>
    </w:p>
    <w:p w14:paraId="7FCDFC63" w14:textId="77777777" w:rsidR="00E52C28" w:rsidRPr="00A45D73" w:rsidRDefault="00E52C28" w:rsidP="00E52C28">
      <w:pPr>
        <w:pStyle w:val="ListParagraph"/>
        <w:numPr>
          <w:ilvl w:val="0"/>
          <w:numId w:val="8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Daniel Olsson</w:t>
      </w:r>
    </w:p>
    <w:p w14:paraId="1C585698" w14:textId="143C7A82" w:rsidR="00E52C28" w:rsidRDefault="00E52C28" w:rsidP="00E52C28">
      <w:pPr>
        <w:pStyle w:val="ListParagraph"/>
        <w:numPr>
          <w:ilvl w:val="1"/>
          <w:numId w:val="7"/>
        </w:numPr>
        <w:spacing w:after="0" w:line="240" w:lineRule="auto"/>
      </w:pPr>
      <w:r>
        <w:t xml:space="preserve">Drew </w:t>
      </w:r>
      <w:r w:rsidR="0038182D">
        <w:t>up and</w:t>
      </w:r>
      <w:r w:rsidR="00E96DAA">
        <w:t xml:space="preserve"> researched </w:t>
      </w:r>
      <w:r>
        <w:t>a plan to estimate of how much the project will cost.</w:t>
      </w:r>
    </w:p>
    <w:p w14:paraId="03FEC164" w14:textId="77777777" w:rsidR="00E52C28" w:rsidRDefault="00E52C28" w:rsidP="00E52C28">
      <w:pPr>
        <w:pStyle w:val="ListParagraph"/>
        <w:numPr>
          <w:ilvl w:val="1"/>
          <w:numId w:val="7"/>
        </w:numPr>
        <w:spacing w:after="0" w:line="240" w:lineRule="auto"/>
      </w:pPr>
      <w:r>
        <w:t>Worker time, cost per day and overheads.</w:t>
      </w:r>
    </w:p>
    <w:p w14:paraId="5F4DC755" w14:textId="4DBB79BB" w:rsidR="00E52C28" w:rsidRPr="007E3EED" w:rsidRDefault="00E52C28" w:rsidP="00E52C28">
      <w:pPr>
        <w:pStyle w:val="ListParagraph"/>
        <w:numPr>
          <w:ilvl w:val="1"/>
          <w:numId w:val="7"/>
        </w:numPr>
        <w:spacing w:after="0" w:line="240" w:lineRule="auto"/>
      </w:pPr>
      <w:r>
        <w:t>Commercial software license costs.</w:t>
      </w:r>
      <w:r w:rsidR="000247DB">
        <w:t xml:space="preserve"> (</w:t>
      </w:r>
      <w:r w:rsidR="0038182D">
        <w:t>2</w:t>
      </w:r>
      <w:r w:rsidR="000247DB">
        <w:t xml:space="preserve"> hours)</w:t>
      </w:r>
    </w:p>
    <w:p w14:paraId="23AB2681" w14:textId="77777777" w:rsidR="00E46FC5" w:rsidRPr="00E46FC5" w:rsidRDefault="00E52C28" w:rsidP="00E46FC5">
      <w:pPr>
        <w:pStyle w:val="ListParagraph"/>
        <w:numPr>
          <w:ilvl w:val="0"/>
          <w:numId w:val="9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 xml:space="preserve">Joe </w:t>
      </w:r>
      <w:proofErr w:type="spellStart"/>
      <w:r w:rsidRPr="00A45D73">
        <w:rPr>
          <w:rFonts w:cstheme="minorHAnsi"/>
          <w:color w:val="24292E"/>
          <w:shd w:val="clear" w:color="auto" w:fill="FFFFFF"/>
        </w:rPr>
        <w:t>Douthwaite</w:t>
      </w:r>
      <w:proofErr w:type="spellEnd"/>
    </w:p>
    <w:p w14:paraId="17A7A37E" w14:textId="4D49EAED" w:rsidR="00E52C28" w:rsidRPr="007E3EED" w:rsidRDefault="00E46FC5" w:rsidP="00E46FC5">
      <w:pPr>
        <w:pStyle w:val="ListParagraph"/>
        <w:numPr>
          <w:ilvl w:val="1"/>
          <w:numId w:val="9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R</w:t>
      </w:r>
      <w:r w:rsidR="0038182D">
        <w:t xml:space="preserve">esearched </w:t>
      </w:r>
      <w:r w:rsidR="0038182D" w:rsidRPr="00E46FC5">
        <w:rPr>
          <w:rFonts w:cstheme="minorHAnsi"/>
          <w:color w:val="24292E"/>
          <w:shd w:val="clear" w:color="auto" w:fill="FFFFFF"/>
        </w:rPr>
        <w:t>t</w:t>
      </w:r>
      <w:r w:rsidR="00E52C28" w:rsidRPr="00E46FC5">
        <w:rPr>
          <w:rFonts w:cstheme="minorHAnsi"/>
          <w:color w:val="24292E"/>
          <w:shd w:val="clear" w:color="auto" w:fill="FFFFFF"/>
        </w:rPr>
        <w:t>eam processes and operational procedures</w:t>
      </w:r>
      <w:r>
        <w:rPr>
          <w:rFonts w:cstheme="minorHAnsi"/>
          <w:color w:val="24292E"/>
          <w:shd w:val="clear" w:color="auto" w:fill="FFFFFF"/>
        </w:rPr>
        <w:t>.</w:t>
      </w:r>
      <w:r w:rsidR="009F4B74">
        <w:t xml:space="preserve"> (2 hours)</w:t>
      </w:r>
    </w:p>
    <w:p w14:paraId="360A81F2" w14:textId="4BC6BA9D" w:rsidR="00465086" w:rsidRPr="007E3EED" w:rsidRDefault="00E52C28" w:rsidP="00465086">
      <w:pPr>
        <w:pStyle w:val="ListParagraph"/>
        <w:numPr>
          <w:ilvl w:val="0"/>
          <w:numId w:val="10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Josh Whelan</w:t>
      </w:r>
      <w:r w:rsidR="00465086" w:rsidRPr="00465086">
        <w:t xml:space="preserve"> </w:t>
      </w:r>
    </w:p>
    <w:p w14:paraId="4C27E2A0" w14:textId="77777777" w:rsidR="00465086" w:rsidRPr="007E3EED" w:rsidRDefault="00465086" w:rsidP="00465086">
      <w:pPr>
        <w:pStyle w:val="ListParagraph"/>
        <w:numPr>
          <w:ilvl w:val="1"/>
          <w:numId w:val="7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Outlined user interface/interaction designs for the AR application.</w:t>
      </w:r>
    </w:p>
    <w:p w14:paraId="0DB6BA01" w14:textId="1D2DED74" w:rsidR="00465086" w:rsidRPr="00465086" w:rsidRDefault="00465086" w:rsidP="00465086">
      <w:pPr>
        <w:pStyle w:val="ListParagraph"/>
        <w:numPr>
          <w:ilvl w:val="1"/>
          <w:numId w:val="7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 xml:space="preserve">Wrote an evaluation of alternative potential approaches. </w:t>
      </w:r>
      <w:r>
        <w:t>(2 hours)</w:t>
      </w:r>
    </w:p>
    <w:p w14:paraId="436970D5" w14:textId="30502561" w:rsidR="00E52C28" w:rsidRPr="007E3EED" w:rsidRDefault="00E52C28" w:rsidP="00465086">
      <w:pPr>
        <w:pStyle w:val="ListParagraph"/>
        <w:numPr>
          <w:ilvl w:val="0"/>
          <w:numId w:val="10"/>
        </w:numPr>
        <w:spacing w:after="0" w:line="240" w:lineRule="auto"/>
      </w:pPr>
      <w:proofErr w:type="spellStart"/>
      <w:r w:rsidRPr="00465086">
        <w:rPr>
          <w:rFonts w:cstheme="minorHAnsi"/>
          <w:color w:val="24292E"/>
          <w:shd w:val="clear" w:color="auto" w:fill="FFFFFF"/>
        </w:rPr>
        <w:t>Sehun</w:t>
      </w:r>
      <w:proofErr w:type="spellEnd"/>
      <w:r w:rsidRPr="00465086">
        <w:rPr>
          <w:rFonts w:cstheme="minorHAnsi"/>
          <w:color w:val="24292E"/>
          <w:shd w:val="clear" w:color="auto" w:fill="FFFFFF"/>
        </w:rPr>
        <w:t xml:space="preserve"> Babatunde</w:t>
      </w:r>
    </w:p>
    <w:p w14:paraId="3F1A76F1" w14:textId="2A8B2737" w:rsidR="00E52C28" w:rsidRPr="007E3EED" w:rsidRDefault="000E7ACB" w:rsidP="00E52C28">
      <w:pPr>
        <w:pStyle w:val="ListParagraph"/>
        <w:numPr>
          <w:ilvl w:val="1"/>
          <w:numId w:val="7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Researche</w:t>
      </w:r>
      <w:r w:rsidR="00E46FC5">
        <w:rPr>
          <w:rFonts w:cstheme="minorHAnsi"/>
          <w:color w:val="24292E"/>
          <w:shd w:val="clear" w:color="auto" w:fill="FFFFFF"/>
        </w:rPr>
        <w:t>d i</w:t>
      </w:r>
      <w:r w:rsidR="00E52C28">
        <w:rPr>
          <w:rFonts w:cstheme="minorHAnsi"/>
          <w:color w:val="24292E"/>
          <w:shd w:val="clear" w:color="auto" w:fill="FFFFFF"/>
        </w:rPr>
        <w:t>nvestigation methods, development lifecycle and application structure</w:t>
      </w:r>
      <w:r w:rsidR="00E46FC5">
        <w:rPr>
          <w:rFonts w:cstheme="minorHAnsi"/>
          <w:color w:val="24292E"/>
          <w:shd w:val="clear" w:color="auto" w:fill="FFFFFF"/>
        </w:rPr>
        <w:t>.</w:t>
      </w:r>
    </w:p>
    <w:p w14:paraId="7551D40A" w14:textId="4F15A66B" w:rsidR="00E52C28" w:rsidRPr="005A5AA0" w:rsidRDefault="00E52C28" w:rsidP="00E52C28">
      <w:pPr>
        <w:pStyle w:val="ListParagraph"/>
        <w:numPr>
          <w:ilvl w:val="1"/>
          <w:numId w:val="7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Implementation approaches.</w:t>
      </w:r>
      <w:r w:rsidR="00E46FC5">
        <w:rPr>
          <w:rFonts w:cstheme="minorHAnsi"/>
          <w:color w:val="24292E"/>
          <w:shd w:val="clear" w:color="auto" w:fill="FFFFFF"/>
        </w:rPr>
        <w:t xml:space="preserve"> (2 hours)</w:t>
      </w:r>
    </w:p>
    <w:p w14:paraId="3DCF7420" w14:textId="77777777" w:rsidR="001B4354" w:rsidRDefault="001B4354" w:rsidP="001B4354">
      <w:pPr>
        <w:spacing w:after="0" w:line="240" w:lineRule="auto"/>
      </w:pPr>
      <w:bookmarkStart w:id="0" w:name="_GoBack"/>
      <w:bookmarkEnd w:id="0"/>
    </w:p>
    <w:p w14:paraId="5AA6C09F" w14:textId="77777777" w:rsidR="001B4354" w:rsidRDefault="001B4354" w:rsidP="001B4354">
      <w:pPr>
        <w:spacing w:after="0" w:line="240" w:lineRule="auto"/>
      </w:pPr>
      <w:r>
        <w:t xml:space="preserve">Project GitHub </w:t>
      </w:r>
      <w:hyperlink r:id="rId7" w:history="1">
        <w:r>
          <w:rPr>
            <w:rStyle w:val="Hyperlink"/>
          </w:rPr>
          <w:t>https://github.com/crouchbindset/professionalskills</w:t>
        </w:r>
      </w:hyperlink>
    </w:p>
    <w:p w14:paraId="5446FFEA" w14:textId="77777777" w:rsidR="0015189E" w:rsidRPr="007E3EED" w:rsidRDefault="0015189E" w:rsidP="007E3EED">
      <w:pPr>
        <w:spacing w:after="0" w:line="240" w:lineRule="auto"/>
      </w:pPr>
    </w:p>
    <w:sectPr w:rsidR="0015189E" w:rsidRPr="007E3EED" w:rsidSect="006957F6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184F28" w14:textId="77777777" w:rsidR="00A268CE" w:rsidRDefault="00A268CE" w:rsidP="00D15EE3">
      <w:pPr>
        <w:spacing w:after="0" w:line="240" w:lineRule="auto"/>
      </w:pPr>
      <w:r>
        <w:separator/>
      </w:r>
    </w:p>
  </w:endnote>
  <w:endnote w:type="continuationSeparator" w:id="0">
    <w:p w14:paraId="53E8AA27" w14:textId="77777777" w:rsidR="00A268CE" w:rsidRDefault="00A268CE" w:rsidP="00D15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745AB5" w14:textId="77777777" w:rsidR="00A268CE" w:rsidRDefault="00A268CE" w:rsidP="00D15EE3">
      <w:pPr>
        <w:spacing w:after="0" w:line="240" w:lineRule="auto"/>
      </w:pPr>
      <w:r>
        <w:separator/>
      </w:r>
    </w:p>
  </w:footnote>
  <w:footnote w:type="continuationSeparator" w:id="0">
    <w:p w14:paraId="449C1329" w14:textId="77777777" w:rsidR="00A268CE" w:rsidRDefault="00A268CE" w:rsidP="00D15E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05BF33" w14:textId="77777777" w:rsidR="00D15EE3" w:rsidRDefault="00D15EE3" w:rsidP="00D15EE3">
    <w:pPr>
      <w:pStyle w:val="Header"/>
      <w:jc w:val="center"/>
    </w:pPr>
    <w:r>
      <w:t>Professional Skills</w:t>
    </w:r>
    <w:r>
      <w:tab/>
      <w:t>Augmented Reality Play Space</w:t>
    </w:r>
    <w:r>
      <w:tab/>
      <w:t>Team 1</w:t>
    </w:r>
  </w:p>
  <w:p w14:paraId="50071721" w14:textId="77777777" w:rsidR="00D15EE3" w:rsidRDefault="00D15E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604B1D"/>
    <w:multiLevelType w:val="hybridMultilevel"/>
    <w:tmpl w:val="DA36D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346F7C"/>
    <w:multiLevelType w:val="hybridMultilevel"/>
    <w:tmpl w:val="C16856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1B6133"/>
    <w:multiLevelType w:val="hybridMultilevel"/>
    <w:tmpl w:val="62F260B0"/>
    <w:lvl w:ilvl="0" w:tplc="08090003">
      <w:start w:val="1"/>
      <w:numFmt w:val="bullet"/>
      <w:lvlText w:val="o"/>
      <w:lvlJc w:val="left"/>
      <w:pPr>
        <w:ind w:left="765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296657C9"/>
    <w:multiLevelType w:val="hybridMultilevel"/>
    <w:tmpl w:val="053C2D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A55B1A"/>
    <w:multiLevelType w:val="hybridMultilevel"/>
    <w:tmpl w:val="8A8E0A4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A95718"/>
    <w:multiLevelType w:val="hybridMultilevel"/>
    <w:tmpl w:val="E3B2AB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B80CA9"/>
    <w:multiLevelType w:val="hybridMultilevel"/>
    <w:tmpl w:val="9D8EF8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28A680B"/>
    <w:multiLevelType w:val="hybridMultilevel"/>
    <w:tmpl w:val="5B0663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45561D"/>
    <w:multiLevelType w:val="hybridMultilevel"/>
    <w:tmpl w:val="C5501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6712D6"/>
    <w:multiLevelType w:val="hybridMultilevel"/>
    <w:tmpl w:val="B2D4150E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6CB653C8"/>
    <w:multiLevelType w:val="hybridMultilevel"/>
    <w:tmpl w:val="CB40E6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8"/>
  </w:num>
  <w:num w:numId="4">
    <w:abstractNumId w:val="0"/>
  </w:num>
  <w:num w:numId="5">
    <w:abstractNumId w:val="9"/>
  </w:num>
  <w:num w:numId="6">
    <w:abstractNumId w:val="2"/>
  </w:num>
  <w:num w:numId="7">
    <w:abstractNumId w:val="4"/>
  </w:num>
  <w:num w:numId="8">
    <w:abstractNumId w:val="3"/>
  </w:num>
  <w:num w:numId="9">
    <w:abstractNumId w:val="7"/>
  </w:num>
  <w:num w:numId="10">
    <w:abstractNumId w:val="5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szQ2MjUys7A0NjdS0lEKTi0uzszPAykwrAUA7A8CDSwAAAA="/>
  </w:docVars>
  <w:rsids>
    <w:rsidRoot w:val="00EC7106"/>
    <w:rsid w:val="000247DB"/>
    <w:rsid w:val="00066479"/>
    <w:rsid w:val="000E7ACB"/>
    <w:rsid w:val="001317B0"/>
    <w:rsid w:val="0015189E"/>
    <w:rsid w:val="00164386"/>
    <w:rsid w:val="00191F6B"/>
    <w:rsid w:val="001B4354"/>
    <w:rsid w:val="001C33D7"/>
    <w:rsid w:val="00246EEC"/>
    <w:rsid w:val="0025461B"/>
    <w:rsid w:val="002573F8"/>
    <w:rsid w:val="002716D0"/>
    <w:rsid w:val="00347428"/>
    <w:rsid w:val="0038182D"/>
    <w:rsid w:val="00465086"/>
    <w:rsid w:val="00557C7C"/>
    <w:rsid w:val="005A5AA0"/>
    <w:rsid w:val="006620EF"/>
    <w:rsid w:val="006957F6"/>
    <w:rsid w:val="0074400B"/>
    <w:rsid w:val="007B4E1D"/>
    <w:rsid w:val="007E3EED"/>
    <w:rsid w:val="00915F4A"/>
    <w:rsid w:val="009B64D5"/>
    <w:rsid w:val="009F38A9"/>
    <w:rsid w:val="009F4B74"/>
    <w:rsid w:val="00A268CE"/>
    <w:rsid w:val="00A270B0"/>
    <w:rsid w:val="00A45D73"/>
    <w:rsid w:val="00AA7CC2"/>
    <w:rsid w:val="00BD48EA"/>
    <w:rsid w:val="00D15EE3"/>
    <w:rsid w:val="00D260E7"/>
    <w:rsid w:val="00D86E63"/>
    <w:rsid w:val="00E04B02"/>
    <w:rsid w:val="00E129F5"/>
    <w:rsid w:val="00E44469"/>
    <w:rsid w:val="00E46FC5"/>
    <w:rsid w:val="00E52C28"/>
    <w:rsid w:val="00E96DAA"/>
    <w:rsid w:val="00EC7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E2246"/>
  <w15:chartTrackingRefBased/>
  <w15:docId w15:val="{2096A429-01DD-4A56-A395-9C5107C59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EE3"/>
  </w:style>
  <w:style w:type="paragraph" w:styleId="Footer">
    <w:name w:val="footer"/>
    <w:basedOn w:val="Normal"/>
    <w:link w:val="Foot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EE3"/>
  </w:style>
  <w:style w:type="paragraph" w:styleId="ListParagraph">
    <w:name w:val="List Paragraph"/>
    <w:basedOn w:val="Normal"/>
    <w:uiPriority w:val="34"/>
    <w:qFormat/>
    <w:rsid w:val="00D15EE3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1B435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596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hub.com/crouchbindset/professionalskill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2</Pages>
  <Words>391</Words>
  <Characters>223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</dc:creator>
  <cp:keywords/>
  <dc:description/>
  <cp:lastModifiedBy>Jack</cp:lastModifiedBy>
  <cp:revision>16</cp:revision>
  <dcterms:created xsi:type="dcterms:W3CDTF">2019-03-20T15:28:00Z</dcterms:created>
  <dcterms:modified xsi:type="dcterms:W3CDTF">2019-05-01T08:45:00Z</dcterms:modified>
</cp:coreProperties>
</file>